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3</w:t>
      </w:r>
      <w:r>
        <w:t xml:space="preserve"> </w:t>
      </w:r>
      <w:r>
        <w:t xml:space="preserve">(docx)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Dur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2022-09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jercicio-3--docx-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3 (docx)</dc:title>
  <dc:creator>Guillermo Durán González</dc:creator>
  <cp:keywords/>
  <dcterms:created xsi:type="dcterms:W3CDTF">2022-09-27T23:43:53Z</dcterms:created>
  <dcterms:modified xsi:type="dcterms:W3CDTF">2022-09-27T2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>word_document</vt:lpwstr>
  </property>
</Properties>
</file>